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712EDA6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C0707">
        <w:rPr>
          <w:rFonts w:eastAsia="Times New Roman" w:cstheme="minorHAnsi"/>
          <w:b/>
          <w:color w:val="181717"/>
          <w:sz w:val="28"/>
          <w:szCs w:val="28"/>
        </w:rPr>
        <w:t>Heating and Air Conditioning 9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3A6C44C1" w14:textId="77777777" w:rsidR="00F67F5F" w:rsidRDefault="00F67F5F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F67F5F">
        <w:rPr>
          <w:rFonts w:eastAsia="Times New Roman" w:cstheme="minorHAnsi"/>
          <w:b/>
          <w:color w:val="181717"/>
          <w:sz w:val="28"/>
          <w:szCs w:val="28"/>
        </w:rPr>
        <w:t>Chapter 7 – Air Management System</w:t>
      </w:r>
    </w:p>
    <w:p w14:paraId="0766CA74" w14:textId="12B16494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36708F1A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6D017B">
        <w:t>Terminology, Airflow Control, Air Temperature Control, Air Filter, and Housing and Ducts</w:t>
      </w:r>
    </w:p>
    <w:p w14:paraId="51F9DC29" w14:textId="5F53F4D9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7A2527">
        <w:t>Plenum and Control Doors, Nonelectrical HVAC Controls, and Electronic HVAC Controls</w:t>
      </w:r>
    </w:p>
    <w:p w14:paraId="066C3686" w14:textId="61F83620" w:rsidR="00105BDA" w:rsidRDefault="009E4724" w:rsidP="004637B0">
      <w:pPr>
        <w:spacing w:after="0"/>
        <w:ind w:left="450" w:right="-810"/>
      </w:pPr>
      <w:r>
        <w:t xml:space="preserve">3. </w:t>
      </w:r>
      <w:r w:rsidR="007A2527">
        <w:t>Blower Motor</w:t>
      </w:r>
    </w:p>
    <w:p w14:paraId="6D574F24" w14:textId="6625B004" w:rsidR="00DF2F45" w:rsidRPr="00DF2F45" w:rsidRDefault="00DF2F45" w:rsidP="006D48EA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D48EA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73D1B6C7" w14:textId="393303FC" w:rsidR="00622139" w:rsidRDefault="008F46C1" w:rsidP="00FD01CD">
      <w:pPr>
        <w:spacing w:after="0"/>
        <w:ind w:left="450" w:right="-810"/>
      </w:pPr>
      <w:r>
        <w:t xml:space="preserve">1. </w:t>
      </w:r>
      <w:r w:rsidR="00FD01CD">
        <w:t>Prepare for ASE Heating and Air Conditioning (A7) certification test content area “B” (Refrigeration System Component Diagnosis and Repair).</w:t>
      </w:r>
    </w:p>
    <w:p w14:paraId="70D0CF64" w14:textId="48AB6BD7" w:rsidR="00BB599B" w:rsidRDefault="00BB599B" w:rsidP="00F67F5F">
      <w:pPr>
        <w:spacing w:after="0"/>
        <w:ind w:left="450" w:right="-810"/>
      </w:pPr>
      <w:r>
        <w:t xml:space="preserve">2. </w:t>
      </w:r>
      <w:r w:rsidR="00F67F5F">
        <w:t>Discuss the different components of an air management system.</w:t>
      </w:r>
    </w:p>
    <w:p w14:paraId="6F82A18C" w14:textId="017C7644" w:rsidR="006D017B" w:rsidRDefault="00BB599B" w:rsidP="006D017B">
      <w:pPr>
        <w:spacing w:after="0"/>
        <w:ind w:left="450" w:right="-810"/>
      </w:pPr>
      <w:r>
        <w:t xml:space="preserve">3. </w:t>
      </w:r>
      <w:r w:rsidR="006D017B">
        <w:t>Explain airflow control and air temperature control in an A/C system.</w:t>
      </w:r>
    </w:p>
    <w:p w14:paraId="5923BD29" w14:textId="0FCBA251" w:rsidR="00BB599B" w:rsidRDefault="00BB599B" w:rsidP="006D017B">
      <w:pPr>
        <w:spacing w:after="0"/>
        <w:ind w:left="450" w:right="-810"/>
      </w:pPr>
      <w:r>
        <w:t xml:space="preserve">4. </w:t>
      </w:r>
      <w:r w:rsidR="006D017B" w:rsidRPr="006D017B">
        <w:t>Discuss plenum and control doors.</w:t>
      </w:r>
    </w:p>
    <w:p w14:paraId="7A274B60" w14:textId="50838FCB" w:rsidR="006D017B" w:rsidRDefault="004E670F" w:rsidP="006D017B">
      <w:pPr>
        <w:spacing w:after="0"/>
        <w:ind w:left="450" w:right="-810"/>
      </w:pPr>
      <w:r>
        <w:t xml:space="preserve">5. </w:t>
      </w:r>
      <w:r w:rsidR="006D017B">
        <w:t>Explain nonelectrical and electronic HVAC controls.</w:t>
      </w:r>
    </w:p>
    <w:p w14:paraId="55695049" w14:textId="6063D435" w:rsidR="00DF2F45" w:rsidRPr="00DF2F45" w:rsidRDefault="00F25410" w:rsidP="00A82244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D0D8982" w14:textId="40920275" w:rsidR="007274F2" w:rsidRDefault="009E77DF" w:rsidP="004637B0">
      <w:pPr>
        <w:spacing w:after="0"/>
        <w:ind w:left="450" w:right="-810"/>
      </w:pPr>
      <w:bookmarkStart w:id="0" w:name="_Hlk100656434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BB3C3A" w:rsidRPr="00BB3C3A">
        <w:t>HVAC Electrical Controls</w:t>
      </w:r>
    </w:p>
    <w:p w14:paraId="5CBA9A73" w14:textId="2849E8B7" w:rsidR="00023D7C" w:rsidRDefault="00105BDA" w:rsidP="004637B0">
      <w:pPr>
        <w:spacing w:after="0"/>
        <w:ind w:left="450" w:right="-810"/>
      </w:pPr>
      <w:r>
        <w:t xml:space="preserve">2. Task Sheet: </w:t>
      </w:r>
      <w:bookmarkEnd w:id="0"/>
      <w:r w:rsidR="00BB3C3A" w:rsidRPr="00BB3C3A">
        <w:t>Blower Motor Diagnosis</w:t>
      </w:r>
    </w:p>
    <w:p w14:paraId="69BBEA86" w14:textId="77777777" w:rsidR="00BB3C3A" w:rsidRDefault="00023D7C" w:rsidP="004637B0">
      <w:pPr>
        <w:spacing w:after="0"/>
        <w:ind w:left="450" w:right="-810"/>
      </w:pPr>
      <w:r>
        <w:t xml:space="preserve">3. Task Sheet: </w:t>
      </w:r>
      <w:r w:rsidR="00BB3C3A" w:rsidRPr="00BB3C3A">
        <w:t>A/C and Heater Controls</w:t>
      </w:r>
    </w:p>
    <w:p w14:paraId="4E8DA85E" w14:textId="75D78FFE" w:rsidR="00023D7C" w:rsidRDefault="00023D7C" w:rsidP="004637B0">
      <w:pPr>
        <w:spacing w:after="0"/>
        <w:ind w:left="450" w:right="-810"/>
      </w:pPr>
      <w:r>
        <w:t xml:space="preserve">4. Task Sheet: </w:t>
      </w:r>
      <w:r w:rsidRPr="00023D7C">
        <w:t>Receiver Drier &amp; Accumulator Drier</w:t>
      </w:r>
    </w:p>
    <w:p w14:paraId="379DFB64" w14:textId="77777777" w:rsidR="00216CE1" w:rsidRDefault="00023D7C" w:rsidP="004637B0">
      <w:pPr>
        <w:spacing w:after="0"/>
        <w:ind w:left="450" w:right="-810"/>
      </w:pPr>
      <w:r>
        <w:t xml:space="preserve">5. Task Sheet: </w:t>
      </w:r>
      <w:r w:rsidR="00BB3C3A" w:rsidRPr="00BB3C3A">
        <w:t>HVAC Ducts and Doors</w:t>
      </w:r>
    </w:p>
    <w:p w14:paraId="233C5FC8" w14:textId="5071C4F6" w:rsidR="008F46C1" w:rsidRDefault="0035436B" w:rsidP="004637B0">
      <w:pPr>
        <w:spacing w:after="0"/>
        <w:ind w:left="450" w:right="-810"/>
      </w:pPr>
      <w:r>
        <w:t>6</w:t>
      </w:r>
      <w:r w:rsidR="00DF2F45">
        <w:t xml:space="preserve">. Chapter PowerPoint </w:t>
      </w:r>
    </w:p>
    <w:p w14:paraId="1D2DB321" w14:textId="1C2ADDD6" w:rsidR="008F46C1" w:rsidRDefault="0035436B" w:rsidP="004637B0">
      <w:pPr>
        <w:spacing w:after="0"/>
        <w:ind w:left="450" w:right="-810"/>
      </w:pPr>
      <w:r>
        <w:t>7</w:t>
      </w:r>
      <w:r w:rsidR="00DF2F45" w:rsidRPr="00DF2F45">
        <w:t xml:space="preserve">. </w:t>
      </w:r>
      <w:hyperlink r:id="rId11" w:history="1">
        <w:r w:rsidR="00DF2F45" w:rsidRPr="00E523A9">
          <w:rPr>
            <w:rStyle w:val="Hyperlink"/>
          </w:rPr>
          <w:t>Crossword Puzzle and Word Search</w:t>
        </w:r>
        <w:r w:rsidR="00E35117" w:rsidRPr="00E523A9">
          <w:rPr>
            <w:rStyle w:val="Hyperlink"/>
          </w:rPr>
          <w:t xml:space="preserve"> (A7)</w:t>
        </w:r>
      </w:hyperlink>
      <w:r w:rsidR="00DF2F45" w:rsidRPr="00DF2F45">
        <w:t xml:space="preserve"> </w:t>
      </w:r>
    </w:p>
    <w:p w14:paraId="44868673" w14:textId="49697DD9" w:rsidR="008F46C1" w:rsidRDefault="0035436B" w:rsidP="004637B0">
      <w:pPr>
        <w:spacing w:after="0"/>
        <w:ind w:left="450" w:right="-810"/>
      </w:pPr>
      <w:r>
        <w:t>8</w:t>
      </w:r>
      <w:r w:rsidR="00DF2F45" w:rsidRPr="00DF2F45">
        <w:t xml:space="preserve">. </w:t>
      </w:r>
      <w:hyperlink r:id="rId12" w:history="1">
        <w:r w:rsidR="0011718F" w:rsidRPr="00E523A9">
          <w:rPr>
            <w:rStyle w:val="Hyperlink"/>
          </w:rPr>
          <w:t>Video</w:t>
        </w:r>
        <w:r w:rsidR="00250C2D" w:rsidRPr="00E523A9">
          <w:rPr>
            <w:rStyle w:val="Hyperlink"/>
          </w:rPr>
          <w:t>s</w:t>
        </w:r>
        <w:r w:rsidR="0011718F" w:rsidRPr="00E523A9">
          <w:rPr>
            <w:rStyle w:val="Hyperlink"/>
          </w:rPr>
          <w:t xml:space="preserve">: </w:t>
        </w:r>
        <w:r w:rsidR="00E35117" w:rsidRPr="00E523A9">
          <w:rPr>
            <w:rStyle w:val="Hyperlink"/>
          </w:rPr>
          <w:t>(</w:t>
        </w:r>
        <w:r w:rsidR="00D524C5" w:rsidRPr="00E523A9">
          <w:rPr>
            <w:rStyle w:val="Hyperlink"/>
          </w:rPr>
          <w:t>A</w:t>
        </w:r>
        <w:r w:rsidR="00E35117" w:rsidRPr="00E523A9">
          <w:rPr>
            <w:rStyle w:val="Hyperlink"/>
          </w:rPr>
          <w:t>7)</w:t>
        </w:r>
        <w:r w:rsidR="00D524C5" w:rsidRPr="00E523A9">
          <w:rPr>
            <w:rStyle w:val="Hyperlink"/>
          </w:rPr>
          <w:t xml:space="preserve"> </w:t>
        </w:r>
        <w:r w:rsidR="00E35117" w:rsidRPr="00E523A9">
          <w:rPr>
            <w:rStyle w:val="Hyperlink"/>
          </w:rPr>
          <w:t>Heating &amp; Air Conditioning</w:t>
        </w:r>
      </w:hyperlink>
    </w:p>
    <w:p w14:paraId="0CB4937C" w14:textId="7C9E1B14" w:rsidR="00D524C5" w:rsidRDefault="0035436B" w:rsidP="004637B0">
      <w:pPr>
        <w:spacing w:after="0"/>
        <w:ind w:left="450" w:right="-810"/>
      </w:pPr>
      <w:r>
        <w:t>9</w:t>
      </w:r>
      <w:r w:rsidR="00D524C5">
        <w:t xml:space="preserve">. </w:t>
      </w:r>
      <w:hyperlink r:id="rId13" w:history="1">
        <w:r w:rsidR="007636D7" w:rsidRPr="00E35117">
          <w:rPr>
            <w:rStyle w:val="Hyperlink"/>
          </w:rPr>
          <w:t xml:space="preserve">Animations: </w:t>
        </w:r>
        <w:r w:rsidR="00DA491F" w:rsidRPr="00E35117">
          <w:rPr>
            <w:rStyle w:val="Hyperlink"/>
          </w:rPr>
          <w:t>(A</w:t>
        </w:r>
        <w:r w:rsidR="00E35117" w:rsidRPr="00E35117">
          <w:rPr>
            <w:rStyle w:val="Hyperlink"/>
          </w:rPr>
          <w:t>7</w:t>
        </w:r>
        <w:r w:rsidR="00DA491F" w:rsidRPr="00E35117">
          <w:rPr>
            <w:rStyle w:val="Hyperlink"/>
          </w:rPr>
          <w:t xml:space="preserve">) </w:t>
        </w:r>
        <w:r w:rsidR="00E35117" w:rsidRPr="00E35117">
          <w:rPr>
            <w:rStyle w:val="Hyperlink"/>
          </w:rPr>
          <w:t>Heating &amp; Air Conditioning</w:t>
        </w:r>
      </w:hyperlink>
    </w:p>
    <w:p w14:paraId="3FB19CF6" w14:textId="56CDB521" w:rsidR="0085332D" w:rsidRPr="006D48EA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007A250A" w14:textId="77777777" w:rsidR="00216CE1" w:rsidRDefault="00216CE1" w:rsidP="00216CE1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BB3C3A">
        <w:t>HVAC Electrical Controls</w:t>
      </w:r>
    </w:p>
    <w:p w14:paraId="68EB9D4A" w14:textId="77777777" w:rsidR="00216CE1" w:rsidRDefault="00216CE1" w:rsidP="00216CE1">
      <w:pPr>
        <w:spacing w:after="0"/>
        <w:ind w:left="450" w:right="-810"/>
      </w:pPr>
      <w:r>
        <w:t xml:space="preserve">2. Task Sheet: </w:t>
      </w:r>
      <w:r w:rsidRPr="00BB3C3A">
        <w:t>Blower Motor Diagnosis</w:t>
      </w:r>
    </w:p>
    <w:p w14:paraId="31FE039D" w14:textId="77777777" w:rsidR="00216CE1" w:rsidRDefault="00216CE1" w:rsidP="00216CE1">
      <w:pPr>
        <w:spacing w:after="0"/>
        <w:ind w:left="450" w:right="-810"/>
      </w:pPr>
      <w:r>
        <w:t xml:space="preserve">3. Task Sheet: </w:t>
      </w:r>
      <w:r w:rsidRPr="00BB3C3A">
        <w:t>A/C and Heater Controls</w:t>
      </w:r>
    </w:p>
    <w:p w14:paraId="78DD7A45" w14:textId="77777777" w:rsidR="00216CE1" w:rsidRDefault="00216CE1" w:rsidP="00216CE1">
      <w:pPr>
        <w:spacing w:after="0"/>
        <w:ind w:left="450" w:right="-810"/>
      </w:pPr>
      <w:r>
        <w:t xml:space="preserve">4. Task Sheet: </w:t>
      </w:r>
      <w:r w:rsidRPr="00023D7C">
        <w:t>Receiver Drier &amp; Accumulator Drier</w:t>
      </w:r>
    </w:p>
    <w:p w14:paraId="63A899E8" w14:textId="77777777" w:rsidR="00216CE1" w:rsidRDefault="00216CE1" w:rsidP="00216CE1">
      <w:pPr>
        <w:spacing w:after="0"/>
        <w:ind w:left="450" w:right="-810"/>
      </w:pPr>
      <w:r>
        <w:t xml:space="preserve">5. Task Sheet: </w:t>
      </w:r>
      <w:r w:rsidRPr="00BB3C3A">
        <w:t>HVAC Ducts and Doors</w:t>
      </w:r>
    </w:p>
    <w:p w14:paraId="6E8407A3" w14:textId="316811A8" w:rsidR="00DF2F45" w:rsidRPr="006D48EA" w:rsidRDefault="00DF2F45" w:rsidP="0035436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15F42804" w14:textId="2E1464B8" w:rsidR="0035436B" w:rsidRPr="00FD06B6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658DC33E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2CD117D" w14:textId="73FBA0F0" w:rsidR="006F52FE" w:rsidRPr="007274F2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4ABDD39" w14:textId="4C1D2024" w:rsidR="0035436B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5EA207FD" w14:textId="77777777" w:rsidR="0035436B" w:rsidRDefault="0035436B" w:rsidP="004637B0">
      <w:pPr>
        <w:spacing w:after="0"/>
        <w:ind w:left="450" w:right="-810"/>
      </w:pPr>
    </w:p>
    <w:p w14:paraId="65A60E08" w14:textId="1466DBFF" w:rsidR="00F753A6" w:rsidRDefault="00F753A6" w:rsidP="004637B0">
      <w:pPr>
        <w:spacing w:after="0"/>
        <w:ind w:left="450" w:right="-810"/>
      </w:pPr>
    </w:p>
    <w:p w14:paraId="49129416" w14:textId="77777777" w:rsidR="00FD06B6" w:rsidRDefault="00FD06B6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9EEC2" w14:textId="77777777" w:rsidR="0064361D" w:rsidRDefault="0064361D" w:rsidP="00E43A7A">
      <w:pPr>
        <w:spacing w:after="0" w:line="240" w:lineRule="auto"/>
      </w:pPr>
      <w:r>
        <w:separator/>
      </w:r>
    </w:p>
  </w:endnote>
  <w:endnote w:type="continuationSeparator" w:id="0">
    <w:p w14:paraId="6329403D" w14:textId="77777777" w:rsidR="0064361D" w:rsidRDefault="0064361D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19B21" w14:textId="77777777" w:rsidR="0064361D" w:rsidRDefault="0064361D" w:rsidP="00E43A7A">
      <w:pPr>
        <w:spacing w:after="0" w:line="240" w:lineRule="auto"/>
      </w:pPr>
      <w:r>
        <w:separator/>
      </w:r>
    </w:p>
  </w:footnote>
  <w:footnote w:type="continuationSeparator" w:id="0">
    <w:p w14:paraId="39B52BFA" w14:textId="77777777" w:rsidR="0064361D" w:rsidRDefault="0064361D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kFAGhdcCQtAAAA"/>
  </w:docVars>
  <w:rsids>
    <w:rsidRoot w:val="00DF2F45"/>
    <w:rsid w:val="00002F88"/>
    <w:rsid w:val="00016515"/>
    <w:rsid w:val="00023D7C"/>
    <w:rsid w:val="00032C74"/>
    <w:rsid w:val="000522AD"/>
    <w:rsid w:val="00055EAD"/>
    <w:rsid w:val="00077286"/>
    <w:rsid w:val="000D5FDE"/>
    <w:rsid w:val="000E2805"/>
    <w:rsid w:val="000E2C6C"/>
    <w:rsid w:val="00105BDA"/>
    <w:rsid w:val="00115714"/>
    <w:rsid w:val="0011718F"/>
    <w:rsid w:val="00123D4E"/>
    <w:rsid w:val="00133D25"/>
    <w:rsid w:val="00136257"/>
    <w:rsid w:val="001D570B"/>
    <w:rsid w:val="001E6BE6"/>
    <w:rsid w:val="001F7A1E"/>
    <w:rsid w:val="00216CE1"/>
    <w:rsid w:val="00231082"/>
    <w:rsid w:val="00250C2D"/>
    <w:rsid w:val="00252058"/>
    <w:rsid w:val="0029759D"/>
    <w:rsid w:val="002A5B89"/>
    <w:rsid w:val="002B7FEB"/>
    <w:rsid w:val="0035436B"/>
    <w:rsid w:val="003D0578"/>
    <w:rsid w:val="003D6C35"/>
    <w:rsid w:val="0040292E"/>
    <w:rsid w:val="00431A46"/>
    <w:rsid w:val="00460C4E"/>
    <w:rsid w:val="004637B0"/>
    <w:rsid w:val="00464DF1"/>
    <w:rsid w:val="00480C2D"/>
    <w:rsid w:val="00492E83"/>
    <w:rsid w:val="00496AA1"/>
    <w:rsid w:val="004978D4"/>
    <w:rsid w:val="004A17EE"/>
    <w:rsid w:val="004B09AC"/>
    <w:rsid w:val="004D0C75"/>
    <w:rsid w:val="004E670F"/>
    <w:rsid w:val="005017AE"/>
    <w:rsid w:val="005274BD"/>
    <w:rsid w:val="00547AF6"/>
    <w:rsid w:val="005868EC"/>
    <w:rsid w:val="005B2D80"/>
    <w:rsid w:val="005D4BA4"/>
    <w:rsid w:val="005E3067"/>
    <w:rsid w:val="00622139"/>
    <w:rsid w:val="00635485"/>
    <w:rsid w:val="00641B95"/>
    <w:rsid w:val="00642E5D"/>
    <w:rsid w:val="0064361D"/>
    <w:rsid w:val="00643D46"/>
    <w:rsid w:val="00662A68"/>
    <w:rsid w:val="00687AE4"/>
    <w:rsid w:val="00692749"/>
    <w:rsid w:val="00696D9C"/>
    <w:rsid w:val="00696F56"/>
    <w:rsid w:val="006D017B"/>
    <w:rsid w:val="006D48EA"/>
    <w:rsid w:val="006F52FE"/>
    <w:rsid w:val="0070415C"/>
    <w:rsid w:val="0071506D"/>
    <w:rsid w:val="007238E7"/>
    <w:rsid w:val="00723978"/>
    <w:rsid w:val="007274F2"/>
    <w:rsid w:val="00732F96"/>
    <w:rsid w:val="007362DB"/>
    <w:rsid w:val="007636D7"/>
    <w:rsid w:val="00794F83"/>
    <w:rsid w:val="007A2527"/>
    <w:rsid w:val="007C16D5"/>
    <w:rsid w:val="007C1A7E"/>
    <w:rsid w:val="008009F3"/>
    <w:rsid w:val="008253C6"/>
    <w:rsid w:val="0085332D"/>
    <w:rsid w:val="00892203"/>
    <w:rsid w:val="008C0707"/>
    <w:rsid w:val="008F46C1"/>
    <w:rsid w:val="00913BB9"/>
    <w:rsid w:val="009268E1"/>
    <w:rsid w:val="0092799E"/>
    <w:rsid w:val="00974A08"/>
    <w:rsid w:val="009C69F8"/>
    <w:rsid w:val="009D2A57"/>
    <w:rsid w:val="009D4174"/>
    <w:rsid w:val="009D7D10"/>
    <w:rsid w:val="009E4724"/>
    <w:rsid w:val="009E77DF"/>
    <w:rsid w:val="009F3062"/>
    <w:rsid w:val="009F381B"/>
    <w:rsid w:val="00A041F9"/>
    <w:rsid w:val="00A764B2"/>
    <w:rsid w:val="00A82244"/>
    <w:rsid w:val="00A868F1"/>
    <w:rsid w:val="00A91313"/>
    <w:rsid w:val="00AD289A"/>
    <w:rsid w:val="00B26A03"/>
    <w:rsid w:val="00B26AC2"/>
    <w:rsid w:val="00B52BE8"/>
    <w:rsid w:val="00B614AC"/>
    <w:rsid w:val="00B67969"/>
    <w:rsid w:val="00B723D2"/>
    <w:rsid w:val="00B95B75"/>
    <w:rsid w:val="00B97438"/>
    <w:rsid w:val="00BA3D3F"/>
    <w:rsid w:val="00BB1DB0"/>
    <w:rsid w:val="00BB3C3A"/>
    <w:rsid w:val="00BB438C"/>
    <w:rsid w:val="00BB599B"/>
    <w:rsid w:val="00BC42F1"/>
    <w:rsid w:val="00C15C66"/>
    <w:rsid w:val="00C161A4"/>
    <w:rsid w:val="00C22D90"/>
    <w:rsid w:val="00C3797A"/>
    <w:rsid w:val="00C62807"/>
    <w:rsid w:val="00C82643"/>
    <w:rsid w:val="00CA1EC5"/>
    <w:rsid w:val="00CB0F6B"/>
    <w:rsid w:val="00CC06DE"/>
    <w:rsid w:val="00CC56E9"/>
    <w:rsid w:val="00D524C5"/>
    <w:rsid w:val="00D9074A"/>
    <w:rsid w:val="00DA1A6E"/>
    <w:rsid w:val="00DA491F"/>
    <w:rsid w:val="00DF2F45"/>
    <w:rsid w:val="00E202C9"/>
    <w:rsid w:val="00E35117"/>
    <w:rsid w:val="00E4311A"/>
    <w:rsid w:val="00E43A7A"/>
    <w:rsid w:val="00E523A9"/>
    <w:rsid w:val="00E9309E"/>
    <w:rsid w:val="00EC5477"/>
    <w:rsid w:val="00F008E4"/>
    <w:rsid w:val="00F2511E"/>
    <w:rsid w:val="00F25410"/>
    <w:rsid w:val="00F67F5F"/>
    <w:rsid w:val="00F753A6"/>
    <w:rsid w:val="00FB5216"/>
    <w:rsid w:val="00FC06DD"/>
    <w:rsid w:val="00FC4EAD"/>
    <w:rsid w:val="00FD01CD"/>
    <w:rsid w:val="00FD06B6"/>
    <w:rsid w:val="00FD2564"/>
    <w:rsid w:val="00FF5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6C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7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7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7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2</cp:revision>
  <cp:lastPrinted>2022-04-12T15:21:00Z</cp:lastPrinted>
  <dcterms:created xsi:type="dcterms:W3CDTF">2019-12-09T16:24:00Z</dcterms:created>
  <dcterms:modified xsi:type="dcterms:W3CDTF">2022-04-12T16:21:00Z</dcterms:modified>
</cp:coreProperties>
</file>